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F997D" w14:textId="585EA5B4" w:rsidR="00217DFB" w:rsidRPr="004C506A" w:rsidRDefault="004C506A" w:rsidP="004C506A">
      <w:pPr>
        <w:jc w:val="center"/>
        <w:rPr>
          <w:rFonts w:ascii="方正小标宋简体" w:eastAsia="方正小标宋简体"/>
          <w:sz w:val="28"/>
          <w:szCs w:val="28"/>
        </w:rPr>
      </w:pPr>
      <w:r w:rsidRPr="004C506A">
        <w:rPr>
          <w:rFonts w:ascii="方正小标宋简体" w:eastAsia="方正小标宋简体" w:hint="eastAsia"/>
          <w:sz w:val="28"/>
          <w:szCs w:val="28"/>
        </w:rPr>
        <w:t>AGI 后传</w:t>
      </w:r>
    </w:p>
    <w:p w14:paraId="417840A7" w14:textId="0F1EFABE" w:rsidR="004C506A" w:rsidRPr="001E083A" w:rsidRDefault="004C506A" w:rsidP="001E083A">
      <w:pPr>
        <w:pStyle w:val="a4"/>
        <w:numPr>
          <w:ilvl w:val="0"/>
          <w:numId w:val="1"/>
        </w:numPr>
        <w:ind w:firstLineChars="0"/>
        <w:rPr>
          <w:rFonts w:ascii="楷体_GB2312" w:eastAsia="楷体_GB2312"/>
          <w:sz w:val="24"/>
          <w:szCs w:val="24"/>
        </w:rPr>
      </w:pPr>
      <w:r w:rsidRPr="001E083A">
        <w:rPr>
          <w:rFonts w:ascii="楷体_GB2312" w:eastAsia="楷体_GB2312" w:hint="eastAsia"/>
          <w:sz w:val="24"/>
          <w:szCs w:val="24"/>
        </w:rPr>
        <w:t>思路一：AI会成为人类霸权的代理人</w:t>
      </w:r>
      <w:r w:rsidR="006E40A0" w:rsidRPr="001E083A">
        <w:rPr>
          <w:rFonts w:ascii="楷体_GB2312" w:eastAsia="楷体_GB2312" w:hint="eastAsia"/>
          <w:sz w:val="24"/>
          <w:szCs w:val="24"/>
        </w:rPr>
        <w:t>，人类的意志会由AI来执行。</w:t>
      </w:r>
    </w:p>
    <w:p w14:paraId="1F94160F" w14:textId="69DFCA7B" w:rsidR="001E083A" w:rsidRPr="001E083A" w:rsidRDefault="001E083A" w:rsidP="001E083A">
      <w:pPr>
        <w:pStyle w:val="a4"/>
        <w:numPr>
          <w:ilvl w:val="0"/>
          <w:numId w:val="1"/>
        </w:numPr>
        <w:ind w:firstLineChars="0"/>
        <w:rPr>
          <w:rFonts w:ascii="楷体_GB2312" w:eastAsia="楷体_GB2312" w:hint="eastAsia"/>
          <w:sz w:val="24"/>
          <w:szCs w:val="24"/>
        </w:rPr>
      </w:pPr>
      <w:r>
        <w:rPr>
          <w:rFonts w:ascii="楷体_GB2312" w:eastAsia="楷体_GB2312" w:hint="eastAsia"/>
          <w:sz w:val="24"/>
          <w:szCs w:val="24"/>
        </w:rPr>
        <w:t>未来战场，AI全面部署，人牺牲了，战场数据随时截断，AI不会，信息还会保留下来，更新迭代，协同共享。</w:t>
      </w:r>
    </w:p>
    <w:sectPr w:rsidR="001E083A" w:rsidRPr="001E083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41BF4"/>
    <w:multiLevelType w:val="hybridMultilevel"/>
    <w:tmpl w:val="C100C53A"/>
    <w:lvl w:ilvl="0" w:tplc="335EEC1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20189984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tDQ3NrOwNDS0NDJR0lEKTi0uzszPAykwqgUAcbc0qSwAAAA="/>
  </w:docVars>
  <w:rsids>
    <w:rsidRoot w:val="008F69ED"/>
    <w:rsid w:val="001E083A"/>
    <w:rsid w:val="00217DFB"/>
    <w:rsid w:val="004C506A"/>
    <w:rsid w:val="006E40A0"/>
    <w:rsid w:val="008A5DE4"/>
    <w:rsid w:val="008F6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83327"/>
  <w15:chartTrackingRefBased/>
  <w15:docId w15:val="{B2244083-E559-4506-AB14-BDAA6EAB3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rsid w:val="008A5DE4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6" w:space="0" w:color="auto"/>
        </w:tcBorders>
        <w:shd w:val="clear" w:color="auto" w:fill="A6A6A6" w:themeFill="background1" w:themeFillShade="A6"/>
      </w:tcPr>
    </w:tblStylePr>
  </w:style>
  <w:style w:type="paragraph" w:styleId="a4">
    <w:name w:val="List Paragraph"/>
    <w:basedOn w:val="a"/>
    <w:uiPriority w:val="34"/>
    <w:qFormat/>
    <w:rsid w:val="001E083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77</Characters>
  <Application>Microsoft Office Word</Application>
  <DocSecurity>0</DocSecurity>
  <Lines>1</Lines>
  <Paragraphs>1</Paragraphs>
  <ScaleCrop>false</ScaleCrop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明坤 夏</dc:creator>
  <cp:keywords/>
  <dc:description/>
  <cp:lastModifiedBy>明坤 夏</cp:lastModifiedBy>
  <cp:revision>4</cp:revision>
  <dcterms:created xsi:type="dcterms:W3CDTF">2023-05-15T10:22:00Z</dcterms:created>
  <dcterms:modified xsi:type="dcterms:W3CDTF">2023-07-26T07:26:00Z</dcterms:modified>
</cp:coreProperties>
</file>